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C6ABA4" w14:textId="65F73759" w:rsidR="0098520B" w:rsidRDefault="0098520B" w:rsidP="0098520B">
      <w:pPr>
        <w:spacing w:after="0"/>
      </w:pPr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9FB78D" w14:textId="1D0F23CB" w:rsidR="002A20D3" w:rsidRPr="002A20D3" w:rsidRDefault="005B362C" w:rsidP="00365780">
      <w:pPr>
        <w:pStyle w:val="Title"/>
        <w:spacing w:after="240"/>
        <w:contextualSpacing w:val="0"/>
      </w:pPr>
      <w:r>
        <w:t>Energy Matrix</w:t>
      </w:r>
    </w:p>
    <w:p w14:paraId="4E6E0C05" w14:textId="6B49B7E9" w:rsidR="00E203EC" w:rsidRDefault="149AAFBB" w:rsidP="005B362C">
      <w:pPr>
        <w:spacing w:before="240"/>
      </w:pPr>
      <w:r w:rsidRPr="00365780">
        <w:rPr>
          <w:b/>
          <w:bCs/>
        </w:rPr>
        <w:t>Use</w:t>
      </w:r>
      <w:r w:rsidRPr="149AAFBB">
        <w:t xml:space="preserve"> your textbook to research each energy source </w:t>
      </w:r>
      <w:r w:rsidR="000C5952">
        <w:t xml:space="preserve">in the matrix </w:t>
      </w:r>
      <w:r w:rsidRPr="149AAFBB">
        <w:t>below.</w:t>
      </w:r>
      <w:r w:rsidR="00DC219B">
        <w:t xml:space="preserve"> </w:t>
      </w:r>
    </w:p>
    <w:p w14:paraId="1A915080" w14:textId="5CED7536" w:rsidR="73BAE4F4" w:rsidRPr="00B3690F" w:rsidRDefault="00DC219B" w:rsidP="00365780">
      <w:pPr>
        <w:spacing w:before="240"/>
      </w:pPr>
      <w:r w:rsidRPr="00365780">
        <w:rPr>
          <w:b/>
          <w:bCs/>
        </w:rPr>
        <w:t>Complete</w:t>
      </w:r>
      <w:r>
        <w:t xml:space="preserve"> the matrix</w:t>
      </w:r>
      <w:r w:rsidR="000C5952">
        <w:t xml:space="preserve"> with </w:t>
      </w:r>
      <w:r w:rsidR="0079046F">
        <w:t xml:space="preserve">1- to 2-sentence </w:t>
      </w:r>
      <w:r w:rsidR="000C5952">
        <w:t xml:space="preserve">responses </w:t>
      </w:r>
      <w:r w:rsidR="00D36013">
        <w:t>for each prompt</w:t>
      </w:r>
      <w:r w:rsidR="00C16B79">
        <w:t>.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100"/>
        <w:gridCol w:w="2259"/>
        <w:gridCol w:w="2011"/>
        <w:gridCol w:w="1934"/>
        <w:gridCol w:w="2888"/>
        <w:gridCol w:w="2478"/>
      </w:tblGrid>
      <w:tr w:rsidR="00CF7EEA" w:rsidRPr="00776416" w14:paraId="11522830" w14:textId="78013CC4" w:rsidTr="00025F1C">
        <w:trPr>
          <w:trHeight w:val="678"/>
          <w:tblHeader/>
        </w:trPr>
        <w:tc>
          <w:tcPr>
            <w:tcW w:w="2100" w:type="dxa"/>
            <w:tcBorders>
              <w:bottom w:val="single" w:sz="4" w:space="0" w:color="auto"/>
            </w:tcBorders>
            <w:shd w:val="clear" w:color="auto" w:fill="EDEDED" w:themeFill="accent5"/>
            <w:vAlign w:val="center"/>
          </w:tcPr>
          <w:p w14:paraId="4FAED3C7" w14:textId="5CE8866F" w:rsidR="00CF7EEA" w:rsidRPr="00025F1C" w:rsidRDefault="002E4155" w:rsidP="002901D9">
            <w:pPr>
              <w:spacing w:after="0"/>
              <w:jc w:val="center"/>
              <w:rPr>
                <w:b/>
                <w:bCs/>
              </w:rPr>
            </w:pPr>
            <w:bookmarkStart w:id="0" w:name="TableColumn01"/>
            <w:bookmarkEnd w:id="0"/>
            <w:r w:rsidRPr="00025F1C">
              <w:rPr>
                <w:b/>
                <w:bCs/>
              </w:rPr>
              <w:t xml:space="preserve">Energy </w:t>
            </w:r>
            <w:r w:rsidR="007D3798">
              <w:rPr>
                <w:b/>
                <w:bCs/>
              </w:rPr>
              <w:t>s</w:t>
            </w:r>
            <w:r w:rsidRPr="00025F1C">
              <w:rPr>
                <w:b/>
                <w:bCs/>
              </w:rPr>
              <w:t>ource</w:t>
            </w:r>
          </w:p>
        </w:tc>
        <w:tc>
          <w:tcPr>
            <w:tcW w:w="2259" w:type="dxa"/>
            <w:tcBorders>
              <w:bottom w:val="single" w:sz="4" w:space="0" w:color="auto"/>
            </w:tcBorders>
            <w:shd w:val="clear" w:color="auto" w:fill="EDEDED" w:themeFill="accent5"/>
            <w:vAlign w:val="center"/>
          </w:tcPr>
          <w:p w14:paraId="305A2261" w14:textId="77777777" w:rsidR="00CF7EEA" w:rsidRDefault="00CF7EEA" w:rsidP="002901D9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  <w:r w:rsidRPr="00AD09CD">
              <w:rPr>
                <w:b/>
                <w:bCs/>
              </w:rPr>
              <w:t xml:space="preserve"> </w:t>
            </w:r>
          </w:p>
          <w:p w14:paraId="00FF5F80" w14:textId="2B583867" w:rsidR="00CF7EEA" w:rsidRPr="00AD09CD" w:rsidRDefault="00CF7EEA" w:rsidP="002901D9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Where does the energy come from? How is it extracted?)</w:t>
            </w:r>
          </w:p>
        </w:tc>
        <w:tc>
          <w:tcPr>
            <w:tcW w:w="2011" w:type="dxa"/>
            <w:tcBorders>
              <w:bottom w:val="single" w:sz="4" w:space="0" w:color="auto"/>
            </w:tcBorders>
            <w:shd w:val="clear" w:color="auto" w:fill="EDEDED" w:themeFill="accent5"/>
            <w:vAlign w:val="center"/>
          </w:tcPr>
          <w:p w14:paraId="163718A7" w14:textId="7BE12109" w:rsidR="00CF7EEA" w:rsidRPr="00AD09CD" w:rsidRDefault="00CF7EEA" w:rsidP="00025F1C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newable or non-renewable? Explain</w:t>
            </w:r>
            <w:r w:rsidR="002E4155">
              <w:rPr>
                <w:b/>
                <w:bCs/>
              </w:rPr>
              <w:t>.</w:t>
            </w:r>
          </w:p>
        </w:tc>
        <w:tc>
          <w:tcPr>
            <w:tcW w:w="1934" w:type="dxa"/>
            <w:tcBorders>
              <w:bottom w:val="single" w:sz="4" w:space="0" w:color="auto"/>
            </w:tcBorders>
            <w:shd w:val="clear" w:color="auto" w:fill="EDEDED" w:themeFill="accent5"/>
            <w:vAlign w:val="center"/>
          </w:tcPr>
          <w:p w14:paraId="626D2C87" w14:textId="7123A11B" w:rsidR="00CF7EEA" w:rsidRPr="00AD09CD" w:rsidRDefault="00CF7EEA" w:rsidP="002901D9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E</w:t>
            </w:r>
            <w:r w:rsidRPr="00AD09CD">
              <w:rPr>
                <w:b/>
                <w:bCs/>
              </w:rPr>
              <w:t>xamples</w:t>
            </w:r>
            <w:r>
              <w:rPr>
                <w:b/>
                <w:bCs/>
              </w:rPr>
              <w:t xml:space="preserve"> of </w:t>
            </w:r>
            <w:r w:rsidR="007D3798">
              <w:rPr>
                <w:b/>
                <w:bCs/>
              </w:rPr>
              <w:t>u</w:t>
            </w:r>
            <w:r>
              <w:rPr>
                <w:b/>
                <w:bCs/>
              </w:rPr>
              <w:t>se</w:t>
            </w:r>
          </w:p>
        </w:tc>
        <w:tc>
          <w:tcPr>
            <w:tcW w:w="2888" w:type="dxa"/>
            <w:tcBorders>
              <w:bottom w:val="single" w:sz="4" w:space="0" w:color="auto"/>
            </w:tcBorders>
            <w:shd w:val="clear" w:color="auto" w:fill="EDEDED" w:themeFill="accent5"/>
            <w:vAlign w:val="center"/>
          </w:tcPr>
          <w:p w14:paraId="3EF79F33" w14:textId="136EE1CE" w:rsidR="00CF7EEA" w:rsidRPr="00AD09CD" w:rsidRDefault="00CF7EEA" w:rsidP="00025F1C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imitations</w:t>
            </w:r>
            <w:r w:rsidR="00F50B86">
              <w:rPr>
                <w:b/>
                <w:bCs/>
              </w:rPr>
              <w:t xml:space="preserve"> to using this resource</w:t>
            </w:r>
          </w:p>
        </w:tc>
        <w:tc>
          <w:tcPr>
            <w:tcW w:w="2478" w:type="dxa"/>
            <w:tcBorders>
              <w:bottom w:val="single" w:sz="4" w:space="0" w:color="auto"/>
            </w:tcBorders>
            <w:shd w:val="clear" w:color="auto" w:fill="EDEDED" w:themeFill="accent5"/>
            <w:vAlign w:val="center"/>
          </w:tcPr>
          <w:p w14:paraId="62852689" w14:textId="7183F0B3" w:rsidR="00CF7EEA" w:rsidRDefault="00CF7EEA" w:rsidP="00025F1C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nefits to using this resource</w:t>
            </w:r>
          </w:p>
        </w:tc>
      </w:tr>
      <w:tr w:rsidR="00CF7EEA" w:rsidRPr="00776416" w14:paraId="0F44EEE1" w14:textId="7994CB3B" w:rsidTr="00F50B86">
        <w:trPr>
          <w:trHeight w:val="1442"/>
        </w:trPr>
        <w:tc>
          <w:tcPr>
            <w:tcW w:w="210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74283E" w14:textId="64FDB9EF" w:rsidR="00CF7EEA" w:rsidRPr="00846269" w:rsidRDefault="00CF7EEA" w:rsidP="00CB3678">
            <w:pPr>
              <w:pStyle w:val="OutlineLevel1"/>
              <w:ind w:left="241" w:hanging="270"/>
            </w:pPr>
            <w:r>
              <w:t>Fossil fuels (gas, oil, coil, petroleum)</w:t>
            </w:r>
          </w:p>
        </w:tc>
        <w:tc>
          <w:tcPr>
            <w:tcW w:w="2259" w:type="dxa"/>
            <w:tcBorders>
              <w:top w:val="single" w:sz="4" w:space="0" w:color="auto"/>
              <w:left w:val="nil"/>
              <w:bottom w:val="single" w:sz="6" w:space="0" w:color="000000"/>
              <w:right w:val="single" w:sz="4" w:space="0" w:color="auto"/>
            </w:tcBorders>
            <w:shd w:val="clear" w:color="auto" w:fill="auto"/>
          </w:tcPr>
          <w:p w14:paraId="6F38B14E" w14:textId="68F18AB3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93E10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91ED7AD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888" w:type="dxa"/>
            <w:tcBorders>
              <w:top w:val="single" w:sz="4" w:space="0" w:color="auto"/>
            </w:tcBorders>
          </w:tcPr>
          <w:p w14:paraId="37BF8B82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478" w:type="dxa"/>
            <w:tcBorders>
              <w:top w:val="single" w:sz="4" w:space="0" w:color="auto"/>
            </w:tcBorders>
          </w:tcPr>
          <w:p w14:paraId="5C458819" w14:textId="77777777" w:rsidR="00CF7EEA" w:rsidRPr="00776416" w:rsidRDefault="00CF7EEA" w:rsidP="00A14B34">
            <w:pPr>
              <w:spacing w:after="0"/>
            </w:pPr>
          </w:p>
        </w:tc>
      </w:tr>
      <w:tr w:rsidR="00CF7EEA" w:rsidRPr="00776416" w14:paraId="71CC248C" w14:textId="3C032757" w:rsidTr="00F50B86">
        <w:trPr>
          <w:trHeight w:val="1442"/>
        </w:trPr>
        <w:tc>
          <w:tcPr>
            <w:tcW w:w="2100" w:type="dxa"/>
            <w:tcBorders>
              <w:top w:val="nil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628CD7D9" w14:textId="5BE9AE95" w:rsidR="00CF7EEA" w:rsidRPr="00846269" w:rsidRDefault="00CF7EEA" w:rsidP="00CB3678">
            <w:pPr>
              <w:pStyle w:val="OutlineLevel1"/>
              <w:ind w:left="241" w:hanging="270"/>
            </w:pPr>
            <w:r>
              <w:t>Nuclear power</w:t>
            </w:r>
          </w:p>
        </w:tc>
        <w:tc>
          <w:tcPr>
            <w:tcW w:w="2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17CD1" w14:textId="050E9953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E7DE8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193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AF27054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888" w:type="dxa"/>
          </w:tcPr>
          <w:p w14:paraId="5AE416D8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478" w:type="dxa"/>
          </w:tcPr>
          <w:p w14:paraId="6008F963" w14:textId="77777777" w:rsidR="00CF7EEA" w:rsidRPr="00776416" w:rsidRDefault="00CF7EEA" w:rsidP="00A14B34">
            <w:pPr>
              <w:spacing w:after="0"/>
            </w:pPr>
          </w:p>
        </w:tc>
      </w:tr>
      <w:tr w:rsidR="00CF7EEA" w:rsidRPr="00776416" w14:paraId="18444754" w14:textId="6AD58AD9" w:rsidTr="00F50B86">
        <w:trPr>
          <w:trHeight w:val="1442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30D90" w14:textId="387A5012" w:rsidR="00CF7EEA" w:rsidRPr="004E2ADF" w:rsidRDefault="00CF7EEA" w:rsidP="00CB3678">
            <w:pPr>
              <w:pStyle w:val="OutlineLevel1"/>
              <w:ind w:left="241" w:hanging="241"/>
            </w:pPr>
            <w:r>
              <w:lastRenderedPageBreak/>
              <w:t>Hydropower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C2D25" w14:textId="62AE6D23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B5CB4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12CE6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888" w:type="dxa"/>
            <w:tcBorders>
              <w:left w:val="single" w:sz="4" w:space="0" w:color="auto"/>
            </w:tcBorders>
          </w:tcPr>
          <w:p w14:paraId="3070DD5B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478" w:type="dxa"/>
            <w:tcBorders>
              <w:left w:val="single" w:sz="4" w:space="0" w:color="auto"/>
            </w:tcBorders>
          </w:tcPr>
          <w:p w14:paraId="1D3C9115" w14:textId="77777777" w:rsidR="00CF7EEA" w:rsidRPr="00776416" w:rsidRDefault="00CF7EEA" w:rsidP="00A14B34">
            <w:pPr>
              <w:spacing w:after="0"/>
            </w:pPr>
          </w:p>
        </w:tc>
      </w:tr>
      <w:tr w:rsidR="00CF7EEA" w:rsidRPr="00776416" w14:paraId="07A5029B" w14:textId="797B8F25" w:rsidTr="00F50B86">
        <w:trPr>
          <w:trHeight w:val="1442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5976FF" w14:textId="42A106A4" w:rsidR="00CF7EEA" w:rsidRPr="004E2ADF" w:rsidRDefault="00CF7EEA" w:rsidP="00CB3678">
            <w:pPr>
              <w:pStyle w:val="OutlineLevel1"/>
              <w:ind w:left="241" w:hanging="241"/>
            </w:pPr>
            <w:r>
              <w:t>Wind energy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36FA50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B45EC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13764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888" w:type="dxa"/>
            <w:tcBorders>
              <w:left w:val="single" w:sz="4" w:space="0" w:color="auto"/>
            </w:tcBorders>
          </w:tcPr>
          <w:p w14:paraId="0236B406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478" w:type="dxa"/>
            <w:tcBorders>
              <w:left w:val="single" w:sz="4" w:space="0" w:color="auto"/>
            </w:tcBorders>
          </w:tcPr>
          <w:p w14:paraId="142F6D57" w14:textId="77777777" w:rsidR="00CF7EEA" w:rsidRPr="00776416" w:rsidRDefault="00CF7EEA" w:rsidP="00A14B34">
            <w:pPr>
              <w:spacing w:after="0"/>
            </w:pPr>
          </w:p>
        </w:tc>
      </w:tr>
      <w:tr w:rsidR="00CF7EEA" w:rsidRPr="00776416" w14:paraId="7D7B6534" w14:textId="7A2E3E21" w:rsidTr="00F50B86">
        <w:trPr>
          <w:trHeight w:val="1442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619F2B" w14:textId="61745E55" w:rsidR="00CF7EEA" w:rsidRPr="00B443B5" w:rsidRDefault="00CF7EEA" w:rsidP="00CB3678">
            <w:pPr>
              <w:pStyle w:val="OutlineLevel1"/>
              <w:ind w:left="241" w:hanging="241"/>
            </w:pPr>
            <w:r>
              <w:t>Solar energy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4218F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2E736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49E73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888" w:type="dxa"/>
            <w:tcBorders>
              <w:left w:val="single" w:sz="4" w:space="0" w:color="auto"/>
            </w:tcBorders>
          </w:tcPr>
          <w:p w14:paraId="50AFA5E0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478" w:type="dxa"/>
            <w:tcBorders>
              <w:left w:val="single" w:sz="4" w:space="0" w:color="auto"/>
            </w:tcBorders>
          </w:tcPr>
          <w:p w14:paraId="5B127FFB" w14:textId="77777777" w:rsidR="00CF7EEA" w:rsidRPr="00776416" w:rsidRDefault="00CF7EEA" w:rsidP="00A14B34">
            <w:pPr>
              <w:spacing w:after="0"/>
            </w:pPr>
          </w:p>
        </w:tc>
      </w:tr>
      <w:tr w:rsidR="00CF7EEA" w:rsidRPr="00776416" w14:paraId="04E43888" w14:textId="2D19DBB0" w:rsidTr="00F50B86">
        <w:trPr>
          <w:trHeight w:val="1442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67203" w14:textId="47EBF01F" w:rsidR="00CF7EEA" w:rsidRPr="009C0620" w:rsidRDefault="00CF7EEA" w:rsidP="00CB3678">
            <w:pPr>
              <w:pStyle w:val="OutlineLevel1"/>
              <w:ind w:left="241" w:hanging="241"/>
            </w:pPr>
            <w:r>
              <w:t>Biomass energy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F0AC83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E634A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864F0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888" w:type="dxa"/>
            <w:tcBorders>
              <w:left w:val="single" w:sz="4" w:space="0" w:color="auto"/>
            </w:tcBorders>
          </w:tcPr>
          <w:p w14:paraId="04853238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478" w:type="dxa"/>
            <w:tcBorders>
              <w:left w:val="single" w:sz="4" w:space="0" w:color="auto"/>
            </w:tcBorders>
          </w:tcPr>
          <w:p w14:paraId="540DB405" w14:textId="77777777" w:rsidR="00CF7EEA" w:rsidRPr="00776416" w:rsidRDefault="00CF7EEA" w:rsidP="00A14B34">
            <w:pPr>
              <w:spacing w:after="0"/>
            </w:pPr>
          </w:p>
        </w:tc>
      </w:tr>
      <w:tr w:rsidR="00CF7EEA" w:rsidRPr="00776416" w14:paraId="05A1A73B" w14:textId="7DBFD751" w:rsidTr="00F50B86">
        <w:trPr>
          <w:trHeight w:val="1442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2987B" w14:textId="364C76EC" w:rsidR="00CF7EEA" w:rsidRDefault="00CF7EEA" w:rsidP="00CB3678">
            <w:pPr>
              <w:pStyle w:val="OutlineLevel1"/>
              <w:ind w:left="241" w:hanging="241"/>
            </w:pPr>
            <w:r>
              <w:lastRenderedPageBreak/>
              <w:t>Geothermal energy</w:t>
            </w:r>
          </w:p>
        </w:tc>
        <w:tc>
          <w:tcPr>
            <w:tcW w:w="2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06F4B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51F36" w14:textId="77777777" w:rsidR="00CF7EEA" w:rsidRPr="00776416" w:rsidRDefault="00CF7EEA" w:rsidP="6F575A5F">
            <w:pPr>
              <w:spacing w:after="0"/>
              <w:rPr>
                <w:rFonts w:cs="Arial"/>
              </w:rPr>
            </w:pPr>
          </w:p>
        </w:tc>
        <w:tc>
          <w:tcPr>
            <w:tcW w:w="1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3413C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888" w:type="dxa"/>
            <w:tcBorders>
              <w:left w:val="single" w:sz="4" w:space="0" w:color="auto"/>
            </w:tcBorders>
          </w:tcPr>
          <w:p w14:paraId="452A5F95" w14:textId="77777777" w:rsidR="00CF7EEA" w:rsidRPr="00776416" w:rsidRDefault="00CF7EEA" w:rsidP="00A14B34">
            <w:pPr>
              <w:spacing w:after="0"/>
            </w:pPr>
          </w:p>
        </w:tc>
        <w:tc>
          <w:tcPr>
            <w:tcW w:w="2478" w:type="dxa"/>
            <w:tcBorders>
              <w:left w:val="single" w:sz="4" w:space="0" w:color="auto"/>
            </w:tcBorders>
          </w:tcPr>
          <w:p w14:paraId="43B440F3" w14:textId="77777777" w:rsidR="00CF7EEA" w:rsidRPr="00776416" w:rsidRDefault="00CF7EEA" w:rsidP="00A14B34">
            <w:pPr>
              <w:spacing w:after="0"/>
            </w:pPr>
          </w:p>
        </w:tc>
      </w:tr>
    </w:tbl>
    <w:p w14:paraId="283205C8" w14:textId="529C4278" w:rsidR="00B7574F" w:rsidRDefault="00B7574F" w:rsidP="007A0EAB">
      <w:pPr>
        <w:rPr>
          <w:b/>
        </w:rPr>
      </w:pPr>
    </w:p>
    <w:p w14:paraId="70199EB7" w14:textId="75058BD3" w:rsidR="3A3594BE" w:rsidRDefault="3A3594BE" w:rsidP="73BAE4F4">
      <w:pPr>
        <w:spacing w:after="160" w:line="259" w:lineRule="auto"/>
      </w:pPr>
    </w:p>
    <w:p w14:paraId="58F3B63E" w14:textId="77777777" w:rsidR="001F0CC9" w:rsidRDefault="001F0CC9" w:rsidP="001F0CC9"/>
    <w:p w14:paraId="0D6D8EC4" w14:textId="381FCFBD" w:rsidR="0098520B" w:rsidRDefault="0098520B" w:rsidP="00A14190"/>
    <w:p w14:paraId="3771602D" w14:textId="13836203" w:rsidR="00AD1F32" w:rsidRDefault="00AD1F32" w:rsidP="00A14190"/>
    <w:p w14:paraId="3253C164" w14:textId="77777777" w:rsidR="00AD1F32" w:rsidRPr="00D2123C" w:rsidRDefault="00AD1F32" w:rsidP="00A14190"/>
    <w:sectPr w:rsidR="00AD1F32" w:rsidRPr="00D2123C" w:rsidSect="006A00F9">
      <w:headerReference w:type="default" r:id="rId13"/>
      <w:footerReference w:type="default" r:id="rId14"/>
      <w:headerReference w:type="first" r:id="rId15"/>
      <w:footerReference w:type="first" r:id="rId16"/>
      <w:pgSz w:w="15840" w:h="12240" w:orient="landscape"/>
      <w:pgMar w:top="1440" w:right="72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D98F83" w14:textId="77777777" w:rsidR="008D2CF3" w:rsidRDefault="008D2CF3" w:rsidP="000F0903">
      <w:pPr>
        <w:spacing w:after="0"/>
      </w:pPr>
      <w:r>
        <w:separator/>
      </w:r>
    </w:p>
  </w:endnote>
  <w:endnote w:type="continuationSeparator" w:id="0">
    <w:p w14:paraId="499860B7" w14:textId="77777777" w:rsidR="008D2CF3" w:rsidRDefault="008D2CF3" w:rsidP="000F0903">
      <w:pPr>
        <w:spacing w:after="0"/>
      </w:pPr>
      <w:r>
        <w:continuationSeparator/>
      </w:r>
    </w:p>
  </w:endnote>
  <w:endnote w:type="continuationNotice" w:id="1">
    <w:p w14:paraId="5A8AEA7F" w14:textId="77777777" w:rsidR="008D2CF3" w:rsidRDefault="008D2CF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D0D2A" w14:textId="4661DCD3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D4034D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8A2A9" w14:textId="7ABE27D5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D4034D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DD513E" w14:textId="77777777" w:rsidR="008D2CF3" w:rsidRDefault="008D2CF3" w:rsidP="000F0903">
      <w:pPr>
        <w:spacing w:after="0"/>
      </w:pPr>
      <w:r>
        <w:separator/>
      </w:r>
    </w:p>
  </w:footnote>
  <w:footnote w:type="continuationSeparator" w:id="0">
    <w:p w14:paraId="31D9AA77" w14:textId="77777777" w:rsidR="008D2CF3" w:rsidRDefault="008D2CF3" w:rsidP="000F0903">
      <w:pPr>
        <w:spacing w:after="0"/>
      </w:pPr>
      <w:r>
        <w:continuationSeparator/>
      </w:r>
    </w:p>
  </w:footnote>
  <w:footnote w:type="continuationNotice" w:id="1">
    <w:p w14:paraId="2EA05C56" w14:textId="77777777" w:rsidR="008D2CF3" w:rsidRDefault="008D2CF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CE977" w14:textId="1AFF5D37" w:rsidR="002901D9" w:rsidRDefault="003646B4" w:rsidP="00C12D77">
    <w:pPr>
      <w:spacing w:after="0"/>
      <w:ind w:left="4230"/>
      <w:jc w:val="right"/>
    </w:pPr>
    <w:r>
      <w:t>Energy Matrix</w:t>
    </w:r>
  </w:p>
  <w:p w14:paraId="76B54142" w14:textId="2D6A4575" w:rsidR="002901D9" w:rsidRDefault="003646B4" w:rsidP="00B3690F">
    <w:pPr>
      <w:spacing w:after="0"/>
      <w:ind w:left="6300"/>
      <w:jc w:val="right"/>
    </w:pPr>
    <w:r>
      <w:t>SCI</w:t>
    </w:r>
    <w:r w:rsidR="002901D9">
      <w:t>/</w:t>
    </w:r>
    <w:r>
      <w:t>256</w:t>
    </w:r>
    <w:r w:rsidR="002901D9">
      <w:t xml:space="preserve"> v</w:t>
    </w:r>
    <w:r>
      <w:t>8</w:t>
    </w:r>
  </w:p>
  <w:p w14:paraId="229588AC" w14:textId="77777777" w:rsidR="002901D9" w:rsidRPr="004B3024" w:rsidRDefault="002901D9" w:rsidP="00B3690F">
    <w:pPr>
      <w:spacing w:after="0"/>
      <w:ind w:left="666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B3690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960EC" w14:textId="0F622B52" w:rsidR="002901D9" w:rsidRDefault="00DE40D2" w:rsidP="00B9595A">
    <w:pPr>
      <w:pStyle w:val="Header"/>
      <w:jc w:val="right"/>
    </w:pPr>
    <w:r>
      <w:t>SCI</w:t>
    </w:r>
    <w:r w:rsidR="002901D9">
      <w:t>/</w:t>
    </w:r>
    <w:r>
      <w:t xml:space="preserve">256 </w:t>
    </w:r>
    <w:r w:rsidR="002901D9">
      <w:t>v</w:t>
    </w:r>
    <w:r>
      <w:t>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D66B7"/>
    <w:multiLevelType w:val="hybridMultilevel"/>
    <w:tmpl w:val="EC90F5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7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397293"/>
    <w:multiLevelType w:val="hybridMultilevel"/>
    <w:tmpl w:val="94C6D9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11"/>
  </w:num>
  <w:num w:numId="5">
    <w:abstractNumId w:val="5"/>
    <w:lvlOverride w:ilvl="0">
      <w:startOverride w:val="1"/>
    </w:lvlOverride>
  </w:num>
  <w:num w:numId="6">
    <w:abstractNumId w:val="5"/>
    <w:lvlOverride w:ilvl="0">
      <w:startOverride w:val="1"/>
    </w:lvlOverride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0"/>
  </w:num>
  <w:num w:numId="10">
    <w:abstractNumId w:val="8"/>
  </w:num>
  <w:num w:numId="11">
    <w:abstractNumId w:val="6"/>
  </w:num>
  <w:num w:numId="12">
    <w:abstractNumId w:val="5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</w:num>
  <w:num w:numId="17">
    <w:abstractNumId w:val="4"/>
  </w:num>
  <w:num w:numId="18">
    <w:abstractNumId w:val="10"/>
  </w:num>
  <w:num w:numId="19">
    <w:abstractNumId w:val="2"/>
  </w:num>
  <w:num w:numId="20">
    <w:abstractNumId w:val="3"/>
  </w:num>
  <w:num w:numId="21">
    <w:abstractNumId w:val="1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25F1C"/>
    <w:rsid w:val="000339F9"/>
    <w:rsid w:val="00072C60"/>
    <w:rsid w:val="000B3537"/>
    <w:rsid w:val="000C0803"/>
    <w:rsid w:val="000C2C6A"/>
    <w:rsid w:val="000C5952"/>
    <w:rsid w:val="000D2169"/>
    <w:rsid w:val="000D56D1"/>
    <w:rsid w:val="000F0903"/>
    <w:rsid w:val="00112B0D"/>
    <w:rsid w:val="0013181E"/>
    <w:rsid w:val="001602BB"/>
    <w:rsid w:val="0019272D"/>
    <w:rsid w:val="00193FEA"/>
    <w:rsid w:val="001A10AF"/>
    <w:rsid w:val="001A2683"/>
    <w:rsid w:val="001A44E7"/>
    <w:rsid w:val="001B27F8"/>
    <w:rsid w:val="001C098D"/>
    <w:rsid w:val="001C10AF"/>
    <w:rsid w:val="001D22D1"/>
    <w:rsid w:val="001F0CC9"/>
    <w:rsid w:val="001F3A3A"/>
    <w:rsid w:val="00201214"/>
    <w:rsid w:val="00207997"/>
    <w:rsid w:val="00216720"/>
    <w:rsid w:val="00217A5A"/>
    <w:rsid w:val="00224434"/>
    <w:rsid w:val="00250EB0"/>
    <w:rsid w:val="00253561"/>
    <w:rsid w:val="00270C10"/>
    <w:rsid w:val="002757B8"/>
    <w:rsid w:val="002901D9"/>
    <w:rsid w:val="002A20D3"/>
    <w:rsid w:val="002E4155"/>
    <w:rsid w:val="0033144D"/>
    <w:rsid w:val="00355D1B"/>
    <w:rsid w:val="003646B4"/>
    <w:rsid w:val="00365780"/>
    <w:rsid w:val="00365C73"/>
    <w:rsid w:val="003749C6"/>
    <w:rsid w:val="00377506"/>
    <w:rsid w:val="003802BC"/>
    <w:rsid w:val="003D34AA"/>
    <w:rsid w:val="003E75A1"/>
    <w:rsid w:val="003F217F"/>
    <w:rsid w:val="003F3088"/>
    <w:rsid w:val="00401A4F"/>
    <w:rsid w:val="00427F4C"/>
    <w:rsid w:val="00433688"/>
    <w:rsid w:val="00434796"/>
    <w:rsid w:val="004472E0"/>
    <w:rsid w:val="004500DE"/>
    <w:rsid w:val="00467B22"/>
    <w:rsid w:val="00497E09"/>
    <w:rsid w:val="004D7B7E"/>
    <w:rsid w:val="004E2ADF"/>
    <w:rsid w:val="004E7EBC"/>
    <w:rsid w:val="005002EC"/>
    <w:rsid w:val="00532293"/>
    <w:rsid w:val="0053418B"/>
    <w:rsid w:val="00546A6C"/>
    <w:rsid w:val="00552DE3"/>
    <w:rsid w:val="005702EF"/>
    <w:rsid w:val="005A5BAC"/>
    <w:rsid w:val="005B362C"/>
    <w:rsid w:val="005C3BCF"/>
    <w:rsid w:val="005F5BC8"/>
    <w:rsid w:val="00613438"/>
    <w:rsid w:val="00654497"/>
    <w:rsid w:val="0066315B"/>
    <w:rsid w:val="00695175"/>
    <w:rsid w:val="006A006C"/>
    <w:rsid w:val="006A00F9"/>
    <w:rsid w:val="006F37EE"/>
    <w:rsid w:val="007042E2"/>
    <w:rsid w:val="00726E5E"/>
    <w:rsid w:val="00736DA6"/>
    <w:rsid w:val="00755F41"/>
    <w:rsid w:val="00757074"/>
    <w:rsid w:val="00776416"/>
    <w:rsid w:val="0079046F"/>
    <w:rsid w:val="00793EBF"/>
    <w:rsid w:val="007A0EAB"/>
    <w:rsid w:val="007A6D58"/>
    <w:rsid w:val="007B19DD"/>
    <w:rsid w:val="007D3798"/>
    <w:rsid w:val="008139AF"/>
    <w:rsid w:val="00846269"/>
    <w:rsid w:val="008C786A"/>
    <w:rsid w:val="008D2CF3"/>
    <w:rsid w:val="00935086"/>
    <w:rsid w:val="00935F80"/>
    <w:rsid w:val="00940BD7"/>
    <w:rsid w:val="009557C4"/>
    <w:rsid w:val="00971C52"/>
    <w:rsid w:val="0098520B"/>
    <w:rsid w:val="009B0A35"/>
    <w:rsid w:val="009B229D"/>
    <w:rsid w:val="009B41EA"/>
    <w:rsid w:val="009B783C"/>
    <w:rsid w:val="009C0620"/>
    <w:rsid w:val="009C241D"/>
    <w:rsid w:val="009C48ED"/>
    <w:rsid w:val="009D398C"/>
    <w:rsid w:val="009E0D9C"/>
    <w:rsid w:val="009E240E"/>
    <w:rsid w:val="00A03896"/>
    <w:rsid w:val="00A14190"/>
    <w:rsid w:val="00A14B34"/>
    <w:rsid w:val="00A367F3"/>
    <w:rsid w:val="00A44C85"/>
    <w:rsid w:val="00A53B20"/>
    <w:rsid w:val="00A621B0"/>
    <w:rsid w:val="00A66627"/>
    <w:rsid w:val="00AB1BA2"/>
    <w:rsid w:val="00AC715E"/>
    <w:rsid w:val="00AD09CD"/>
    <w:rsid w:val="00AD1F32"/>
    <w:rsid w:val="00AE5490"/>
    <w:rsid w:val="00B1207F"/>
    <w:rsid w:val="00B16250"/>
    <w:rsid w:val="00B3325E"/>
    <w:rsid w:val="00B3690F"/>
    <w:rsid w:val="00B4043A"/>
    <w:rsid w:val="00B443B5"/>
    <w:rsid w:val="00B50AF6"/>
    <w:rsid w:val="00B72C11"/>
    <w:rsid w:val="00B7574F"/>
    <w:rsid w:val="00B9595A"/>
    <w:rsid w:val="00BF7BB3"/>
    <w:rsid w:val="00C032FD"/>
    <w:rsid w:val="00C12D77"/>
    <w:rsid w:val="00C16B79"/>
    <w:rsid w:val="00C610B2"/>
    <w:rsid w:val="00C76AEC"/>
    <w:rsid w:val="00CB3678"/>
    <w:rsid w:val="00CC6145"/>
    <w:rsid w:val="00CF7EEA"/>
    <w:rsid w:val="00D043DF"/>
    <w:rsid w:val="00D04509"/>
    <w:rsid w:val="00D10F9D"/>
    <w:rsid w:val="00D154AF"/>
    <w:rsid w:val="00D2123C"/>
    <w:rsid w:val="00D26D88"/>
    <w:rsid w:val="00D36013"/>
    <w:rsid w:val="00D4034D"/>
    <w:rsid w:val="00D71C59"/>
    <w:rsid w:val="00D87535"/>
    <w:rsid w:val="00DA2EA0"/>
    <w:rsid w:val="00DB6969"/>
    <w:rsid w:val="00DC1C3C"/>
    <w:rsid w:val="00DC219B"/>
    <w:rsid w:val="00DD07F7"/>
    <w:rsid w:val="00DE00AB"/>
    <w:rsid w:val="00DE1A94"/>
    <w:rsid w:val="00DE40D2"/>
    <w:rsid w:val="00DE43F6"/>
    <w:rsid w:val="00E203EC"/>
    <w:rsid w:val="00E22D25"/>
    <w:rsid w:val="00E34CCD"/>
    <w:rsid w:val="00E4628C"/>
    <w:rsid w:val="00E65CEA"/>
    <w:rsid w:val="00E97A28"/>
    <w:rsid w:val="00EB15AF"/>
    <w:rsid w:val="00EB7DE7"/>
    <w:rsid w:val="00EC0EB6"/>
    <w:rsid w:val="00ED01FB"/>
    <w:rsid w:val="00ED68E3"/>
    <w:rsid w:val="00EF139C"/>
    <w:rsid w:val="00EF591E"/>
    <w:rsid w:val="00F233EE"/>
    <w:rsid w:val="00F27606"/>
    <w:rsid w:val="00F50B86"/>
    <w:rsid w:val="00F55685"/>
    <w:rsid w:val="00F70456"/>
    <w:rsid w:val="00F7576F"/>
    <w:rsid w:val="00FB439A"/>
    <w:rsid w:val="00FC71DA"/>
    <w:rsid w:val="00FE6379"/>
    <w:rsid w:val="00FF6339"/>
    <w:rsid w:val="149AAFBB"/>
    <w:rsid w:val="17072597"/>
    <w:rsid w:val="184C0106"/>
    <w:rsid w:val="21C71742"/>
    <w:rsid w:val="230CB48E"/>
    <w:rsid w:val="26788116"/>
    <w:rsid w:val="2D1660D9"/>
    <w:rsid w:val="3251E61D"/>
    <w:rsid w:val="352CDC95"/>
    <w:rsid w:val="3A3594BE"/>
    <w:rsid w:val="44E710C5"/>
    <w:rsid w:val="53F93951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1CD32BA9-F8E6-4407-BC4C-EAA9E1A78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2"/>
      </w:numPr>
      <w:tabs>
        <w:tab w:val="num" w:pos="360"/>
      </w:tabs>
      <w:spacing w:before="60" w:after="60"/>
      <w:ind w:firstLine="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B7D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DE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DE7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D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DE7"/>
    <w:rPr>
      <w:rFonts w:ascii="Arial" w:hAnsi="Arial"/>
      <w:b/>
      <w:bCs/>
      <w:color w:val="4D3733" w:themeColor="background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894318-70FE-4876-BD7B-3DF28D33E92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</Words>
  <Characters>454</Characters>
  <Application>Microsoft Office Word</Application>
  <DocSecurity>0</DocSecurity>
  <Lines>3</Lines>
  <Paragraphs>1</Paragraphs>
  <ScaleCrop>false</ScaleCrop>
  <Company>Apollo Group</Company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Stephanie Bell</cp:lastModifiedBy>
  <cp:revision>2</cp:revision>
  <dcterms:created xsi:type="dcterms:W3CDTF">2020-07-24T03:18:00Z</dcterms:created>
  <dcterms:modified xsi:type="dcterms:W3CDTF">2020-07-24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